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17DF6" w14:textId="748EDBE8" w:rsidR="00F42E91" w:rsidRPr="009F6456" w:rsidRDefault="00F42E91">
      <w:pPr>
        <w:adjustRightInd/>
        <w:spacing w:line="424" w:lineRule="exact"/>
        <w:jc w:val="right"/>
        <w:rPr>
          <w:rFonts w:ascii="Times New Roman" w:eastAsia="Malgun Gothic" w:hAnsi="Times New Roman" w:cs="Times New Roman"/>
          <w:color w:val="000000" w:themeColor="text1"/>
          <w:lang w:eastAsia="ko-KR"/>
        </w:rPr>
      </w:pPr>
      <w:r w:rsidRPr="009F6456">
        <w:rPr>
          <w:rFonts w:ascii="Times New Roman" w:hAnsi="Times New Roman" w:cs="Times New Roman"/>
          <w:color w:val="000000" w:themeColor="text1"/>
        </w:rPr>
        <w:t>Form</w:t>
      </w:r>
      <w:r w:rsidR="00F620E5" w:rsidRPr="009F6456">
        <w:rPr>
          <w:rFonts w:ascii="Times New Roman" w:hAnsi="Times New Roman" w:cs="Times New Roman"/>
          <w:color w:val="000000" w:themeColor="text1"/>
        </w:rPr>
        <w:t xml:space="preserve"> </w:t>
      </w:r>
      <w:r w:rsidR="00A3219E" w:rsidRPr="009F6456">
        <w:rPr>
          <w:rFonts w:ascii="Times New Roman" w:hAnsi="Times New Roman" w:cs="Times New Roman"/>
          <w:color w:val="000000" w:themeColor="text1"/>
        </w:rPr>
        <w:t>2</w:t>
      </w:r>
    </w:p>
    <w:p w14:paraId="721A0933" w14:textId="77777777" w:rsidR="00354799" w:rsidRPr="009F6456" w:rsidRDefault="00354799">
      <w:pPr>
        <w:adjustRightInd/>
        <w:spacing w:line="424" w:lineRule="exact"/>
        <w:jc w:val="right"/>
        <w:rPr>
          <w:rFonts w:ascii="Times New Roman" w:hAnsi="Times New Roman" w:cs="Times New Roman"/>
        </w:rPr>
      </w:pPr>
    </w:p>
    <w:p w14:paraId="6BDFEAA0" w14:textId="77777777" w:rsidR="00060310" w:rsidRPr="009F6456" w:rsidRDefault="00A6088C">
      <w:pPr>
        <w:adjustRightInd/>
        <w:spacing w:line="424" w:lineRule="exact"/>
        <w:jc w:val="right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</w:rPr>
        <w:t>Date</w:t>
      </w:r>
      <w:r w:rsidR="00814F73" w:rsidRPr="009F6456">
        <w:rPr>
          <w:rFonts w:ascii="Times New Roman" w:hAnsi="Times New Roman" w:cs="Times New Roman"/>
        </w:rPr>
        <w:t xml:space="preserve"> of Application</w:t>
      </w:r>
      <w:r w:rsidRPr="009F6456">
        <w:rPr>
          <w:rFonts w:ascii="Times New Roman" w:hAnsi="Times New Roman" w:cs="Times New Roman"/>
        </w:rPr>
        <w:t>:</w:t>
      </w:r>
      <w:r w:rsidR="005E3F9D"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</w:t>
      </w:r>
      <w:r w:rsidR="00F95DFD" w:rsidRPr="009F6456">
        <w:rPr>
          <w:rFonts w:ascii="Times New Roman" w:hAnsi="Times New Roman" w:cs="Times New Roman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/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   /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</w:p>
    <w:p w14:paraId="0838FB22" w14:textId="77777777" w:rsidR="0032389F" w:rsidRPr="009F6456" w:rsidRDefault="0032389F" w:rsidP="00CF57EC">
      <w:pPr>
        <w:pStyle w:val="a0"/>
        <w:spacing w:line="240" w:lineRule="atLeast"/>
        <w:ind w:firstLineChars="2450" w:firstLine="6615"/>
        <w:rPr>
          <w:szCs w:val="24"/>
        </w:rPr>
      </w:pPr>
    </w:p>
    <w:p w14:paraId="252EED06" w14:textId="77777777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>Kyoto University Short-Term International Student</w:t>
      </w:r>
    </w:p>
    <w:p w14:paraId="27292FE4" w14:textId="70F30A22" w:rsidR="00F43EE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 xml:space="preserve">APPLICATION FORM </w:t>
      </w:r>
      <w:r w:rsidRPr="009F6456">
        <w:rPr>
          <w:b/>
          <w:kern w:val="0"/>
          <w:sz w:val="21"/>
          <w:szCs w:val="21"/>
        </w:rPr>
        <w:t>(</w:t>
      </w:r>
      <w:r w:rsidR="00BE2A3D">
        <w:rPr>
          <w:b/>
          <w:kern w:val="0"/>
          <w:sz w:val="21"/>
          <w:szCs w:val="21"/>
        </w:rPr>
        <w:t>t</w:t>
      </w:r>
      <w:r w:rsidR="00BE2A3D" w:rsidRPr="009F6456">
        <w:rPr>
          <w:b/>
          <w:kern w:val="0"/>
          <w:sz w:val="21"/>
          <w:szCs w:val="21"/>
        </w:rPr>
        <w:t xml:space="preserve">o </w:t>
      </w:r>
      <w:r w:rsidRPr="009F6456">
        <w:rPr>
          <w:b/>
          <w:kern w:val="0"/>
          <w:sz w:val="21"/>
          <w:szCs w:val="21"/>
        </w:rPr>
        <w:t xml:space="preserve">be completed by the </w:t>
      </w:r>
      <w:r w:rsidR="00BE2A3D">
        <w:rPr>
          <w:b/>
          <w:kern w:val="0"/>
          <w:sz w:val="21"/>
          <w:szCs w:val="21"/>
        </w:rPr>
        <w:t>s</w:t>
      </w:r>
      <w:r w:rsidR="00BE2A3D" w:rsidRPr="009F6456">
        <w:rPr>
          <w:b/>
          <w:kern w:val="0"/>
          <w:sz w:val="21"/>
          <w:szCs w:val="21"/>
        </w:rPr>
        <w:t>tudent</w:t>
      </w:r>
      <w:r w:rsidRPr="009F6456">
        <w:rPr>
          <w:b/>
          <w:kern w:val="0"/>
          <w:sz w:val="21"/>
          <w:szCs w:val="21"/>
        </w:rPr>
        <w:t>)</w:t>
      </w:r>
    </w:p>
    <w:p w14:paraId="06DAD98F" w14:textId="36D8B011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color w:val="000000"/>
          <w:spacing w:val="16"/>
          <w:kern w:val="0"/>
          <w:sz w:val="21"/>
          <w:szCs w:val="21"/>
        </w:rPr>
      </w:pPr>
      <w:r w:rsidRPr="009F6456">
        <w:rPr>
          <w:rFonts w:eastAsia="Malgun Gothic"/>
          <w:color w:val="000000"/>
          <w:spacing w:val="16"/>
          <w:kern w:val="0"/>
          <w:sz w:val="21"/>
          <w:szCs w:val="21"/>
          <w:lang w:eastAsia="ko-KR"/>
        </w:rPr>
        <w:t>(</w:t>
      </w:r>
      <w:r w:rsidRPr="009F6456">
        <w:rPr>
          <w:color w:val="000000"/>
          <w:spacing w:val="16"/>
          <w:kern w:val="0"/>
          <w:sz w:val="21"/>
          <w:szCs w:val="21"/>
        </w:rPr>
        <w:t>“</w:t>
      </w:r>
      <w:r w:rsidR="00C40126" w:rsidRPr="00C40126">
        <w:rPr>
          <w:color w:val="000000"/>
          <w:spacing w:val="16"/>
          <w:kern w:val="0"/>
          <w:sz w:val="21"/>
          <w:szCs w:val="21"/>
        </w:rPr>
        <w:t>AY</w:t>
      </w:r>
      <w:r w:rsidR="00791D75">
        <w:rPr>
          <w:color w:val="000000"/>
          <w:spacing w:val="16"/>
          <w:kern w:val="0"/>
          <w:sz w:val="21"/>
          <w:szCs w:val="21"/>
        </w:rPr>
        <w:t>2023</w:t>
      </w:r>
      <w:r w:rsidR="00C40126" w:rsidRPr="00C40126">
        <w:rPr>
          <w:color w:val="000000"/>
          <w:spacing w:val="16"/>
          <w:kern w:val="0"/>
          <w:sz w:val="21"/>
          <w:szCs w:val="21"/>
        </w:rPr>
        <w:t xml:space="preserve"> IAfP Short-Term Exchange Program – Kyoto University –</w:t>
      </w:r>
      <w:r w:rsidRPr="009F6456">
        <w:rPr>
          <w:color w:val="000000"/>
          <w:spacing w:val="16"/>
          <w:kern w:val="0"/>
          <w:sz w:val="21"/>
          <w:szCs w:val="21"/>
        </w:rPr>
        <w:t>”)</w:t>
      </w:r>
    </w:p>
    <w:p w14:paraId="721EF592" w14:textId="77777777" w:rsidR="008A0F98" w:rsidRPr="009F6456" w:rsidRDefault="00F95DFD" w:rsidP="00354799">
      <w:pPr>
        <w:pStyle w:val="a0"/>
        <w:tabs>
          <w:tab w:val="left" w:pos="4237"/>
          <w:tab w:val="left" w:pos="5129"/>
        </w:tabs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 xml:space="preserve">To: </w:t>
      </w:r>
      <w:r w:rsidR="00F43EE3" w:rsidRPr="009F6456">
        <w:rPr>
          <w:b/>
          <w:sz w:val="22"/>
          <w:szCs w:val="22"/>
        </w:rPr>
        <w:t>The Dean of</w:t>
      </w:r>
      <w:r w:rsidR="008A0F98" w:rsidRPr="009F6456">
        <w:rPr>
          <w:b/>
          <w:sz w:val="22"/>
          <w:szCs w:val="22"/>
        </w:rPr>
        <w:t xml:space="preserve"> </w:t>
      </w:r>
      <w:r w:rsidR="00354799" w:rsidRPr="009F6456">
        <w:rPr>
          <w:b/>
          <w:sz w:val="22"/>
          <w:szCs w:val="22"/>
        </w:rPr>
        <w:t>Graduate School of Asian and African Area Studies</w:t>
      </w:r>
      <w:r w:rsidR="00F43EE3" w:rsidRPr="009F6456">
        <w:rPr>
          <w:b/>
          <w:sz w:val="22"/>
          <w:szCs w:val="22"/>
        </w:rPr>
        <w:t xml:space="preserve"> at Kyoto University</w:t>
      </w:r>
    </w:p>
    <w:p w14:paraId="28BFE7A3" w14:textId="77777777" w:rsidR="00060310" w:rsidRPr="009F6456" w:rsidRDefault="00060310">
      <w:pPr>
        <w:adjustRightInd/>
        <w:spacing w:line="424" w:lineRule="exact"/>
        <w:rPr>
          <w:rFonts w:ascii="Times New Roman" w:hAnsi="Times New Roman" w:cs="Times New Roman"/>
          <w:spacing w:val="16"/>
        </w:rPr>
      </w:pPr>
    </w:p>
    <w:p w14:paraId="65262CF5" w14:textId="77777777" w:rsidR="0032389F" w:rsidRPr="009F6456" w:rsidRDefault="00F95DFD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  <w:u w:val="single"/>
        </w:rPr>
      </w:pPr>
      <w:r w:rsidRPr="009F6456">
        <w:rPr>
          <w:b/>
          <w:sz w:val="21"/>
          <w:szCs w:val="21"/>
        </w:rPr>
        <w:t>Name</w:t>
      </w:r>
      <w:r w:rsidR="00837857" w:rsidRPr="009F6456">
        <w:rPr>
          <w:b/>
          <w:sz w:val="21"/>
          <w:szCs w:val="21"/>
        </w:rPr>
        <w:t xml:space="preserve"> of Student</w:t>
      </w:r>
      <w:r w:rsidRPr="009F6456">
        <w:rPr>
          <w:b/>
          <w:sz w:val="21"/>
          <w:szCs w:val="21"/>
        </w:rPr>
        <w:t>:</w:t>
      </w:r>
      <w:r w:rsidR="0032389F" w:rsidRPr="009F6456">
        <w:rPr>
          <w:sz w:val="21"/>
          <w:szCs w:val="21"/>
        </w:rPr>
        <w:t xml:space="preserve"> </w:t>
      </w:r>
      <w:r w:rsidR="00A936F1" w:rsidRPr="009F6456">
        <w:rPr>
          <w:sz w:val="21"/>
          <w:szCs w:val="21"/>
        </w:rPr>
        <w:t xml:space="preserve"> </w:t>
      </w:r>
      <w:r w:rsidR="00CB1ECA" w:rsidRPr="009F6456">
        <w:rPr>
          <w:sz w:val="21"/>
          <w:szCs w:val="21"/>
        </w:rPr>
        <w:t xml:space="preserve">     </w:t>
      </w:r>
      <w:r w:rsidRPr="009F6456">
        <w:rPr>
          <w:sz w:val="21"/>
          <w:szCs w:val="21"/>
          <w:u w:val="single"/>
        </w:rPr>
        <w:t xml:space="preserve">            </w:t>
      </w:r>
      <w:r w:rsidR="00A936F1" w:rsidRPr="009F6456">
        <w:rPr>
          <w:sz w:val="21"/>
          <w:szCs w:val="21"/>
          <w:u w:val="single"/>
        </w:rPr>
        <w:t xml:space="preserve">  </w:t>
      </w:r>
      <w:r w:rsidRPr="009F6456">
        <w:rPr>
          <w:sz w:val="21"/>
          <w:szCs w:val="21"/>
          <w:u w:val="single"/>
        </w:rPr>
        <w:t xml:space="preserve"> ,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      </w:t>
      </w:r>
      <w:r w:rsidR="00CB1ECA" w:rsidRPr="009F6456">
        <w:rPr>
          <w:sz w:val="21"/>
          <w:szCs w:val="21"/>
          <w:u w:val="single"/>
        </w:rPr>
        <w:t xml:space="preserve">　</w:t>
      </w:r>
      <w:r w:rsidRPr="009F6456">
        <w:rPr>
          <w:sz w:val="21"/>
          <w:szCs w:val="21"/>
          <w:u w:val="single"/>
        </w:rPr>
        <w:t xml:space="preserve"> 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</w:t>
      </w:r>
      <w:r w:rsidR="005E3F9D" w:rsidRPr="009F6456">
        <w:rPr>
          <w:sz w:val="21"/>
          <w:szCs w:val="21"/>
          <w:u w:val="single"/>
        </w:rPr>
        <w:t xml:space="preserve">   </w:t>
      </w:r>
      <w:r w:rsidRPr="009F6456">
        <w:rPr>
          <w:sz w:val="21"/>
          <w:szCs w:val="21"/>
          <w:u w:val="single"/>
        </w:rPr>
        <w:t xml:space="preserve"> </w:t>
      </w:r>
      <w:r w:rsidR="00CB1ECA" w:rsidRPr="009F6456">
        <w:rPr>
          <w:sz w:val="21"/>
          <w:szCs w:val="21"/>
          <w:u w:val="single"/>
        </w:rPr>
        <w:t xml:space="preserve">　　</w:t>
      </w:r>
      <w:r w:rsidRPr="009F6456">
        <w:rPr>
          <w:sz w:val="21"/>
          <w:szCs w:val="21"/>
          <w:u w:val="single"/>
        </w:rPr>
        <w:t xml:space="preserve"> </w:t>
      </w:r>
    </w:p>
    <w:p w14:paraId="04979D8E" w14:textId="3891AFEE" w:rsidR="005E3F9D" w:rsidRPr="009F6456" w:rsidRDefault="0032389F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</w:rPr>
      </w:pPr>
      <w:r w:rsidRPr="009F6456">
        <w:rPr>
          <w:sz w:val="21"/>
          <w:szCs w:val="21"/>
        </w:rPr>
        <w:t>(In native language/Kanji)</w:t>
      </w:r>
      <w:r w:rsidR="002E4A2C">
        <w:rPr>
          <w:sz w:val="21"/>
          <w:szCs w:val="21"/>
        </w:rPr>
        <w:t xml:space="preserve"> </w:t>
      </w:r>
      <w:r w:rsidR="005E3F9D" w:rsidRPr="009F6456">
        <w:rPr>
          <w:sz w:val="21"/>
          <w:szCs w:val="21"/>
        </w:rPr>
        <w:t>(Last Name)</w:t>
      </w:r>
      <w:r w:rsidR="00A936F1"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   </w:t>
      </w:r>
      <w:r w:rsidR="005E3F9D" w:rsidRPr="009F6456">
        <w:rPr>
          <w:sz w:val="21"/>
          <w:szCs w:val="21"/>
        </w:rPr>
        <w:t>(First Name)</w:t>
      </w:r>
      <w:r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</w:rPr>
        <w:t xml:space="preserve">  </w:t>
      </w:r>
      <w:r w:rsidR="00A936F1" w:rsidRPr="009F6456">
        <w:rPr>
          <w:sz w:val="21"/>
          <w:szCs w:val="21"/>
        </w:rPr>
        <w:t xml:space="preserve"> </w:t>
      </w:r>
      <w:r w:rsidR="00D82D67" w:rsidRPr="009F6456">
        <w:rPr>
          <w:sz w:val="21"/>
          <w:szCs w:val="21"/>
        </w:rPr>
        <w:t xml:space="preserve">  </w:t>
      </w:r>
      <w:r w:rsidR="005E3F9D" w:rsidRPr="009F6456">
        <w:rPr>
          <w:sz w:val="21"/>
          <w:szCs w:val="21"/>
        </w:rPr>
        <w:t>(Middle Name)</w:t>
      </w:r>
    </w:p>
    <w:p w14:paraId="47840F4D" w14:textId="6434B6D7" w:rsidR="00D82D67" w:rsidRPr="009F6456" w:rsidRDefault="00837857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  <w:b/>
        </w:rPr>
        <w:t>Sex</w:t>
      </w:r>
      <w:r w:rsidR="00F95DFD" w:rsidRPr="009F6456">
        <w:rPr>
          <w:rFonts w:ascii="Times New Roman" w:hAnsi="Times New Roman" w:cs="Times New Roman"/>
          <w:b/>
        </w:rPr>
        <w:t>:</w:t>
      </w:r>
      <w:r w:rsidR="00CB1ECA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 xml:space="preserve">Male </w:t>
      </w:r>
      <w:r w:rsidR="00D82D67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>Female</w:t>
      </w:r>
      <w:r w:rsidRPr="009F6456">
        <w:rPr>
          <w:rFonts w:ascii="Times New Roman" w:hAnsi="Times New Roman" w:cs="Times New Roman"/>
        </w:rPr>
        <w:t xml:space="preserve">    </w:t>
      </w:r>
      <w:r w:rsidR="00D82D67" w:rsidRPr="009F6456">
        <w:rPr>
          <w:rFonts w:ascii="Times New Roman" w:hAnsi="Times New Roman" w:cs="Times New Roman"/>
        </w:rPr>
        <w:t xml:space="preserve">               </w:t>
      </w:r>
      <w:r w:rsidR="00D82D67" w:rsidRPr="009F6456">
        <w:rPr>
          <w:rFonts w:ascii="Times New Roman" w:hAnsi="Times New Roman" w:cs="Times New Roman"/>
          <w:b/>
          <w:spacing w:val="16"/>
        </w:rPr>
        <w:t>Nationality:</w:t>
      </w:r>
      <w:r w:rsidR="00D82D67" w:rsidRPr="009F6456">
        <w:rPr>
          <w:rFonts w:ascii="Times New Roman" w:hAnsi="Times New Roman" w:cs="Times New Roman"/>
          <w:spacing w:val="16"/>
        </w:rPr>
        <w:t xml:space="preserve"> </w:t>
      </w:r>
      <w:r w:rsidR="00D82D67" w:rsidRPr="009F6456">
        <w:rPr>
          <w:rFonts w:ascii="Times New Roman" w:hAnsi="Times New Roman" w:cs="Times New Roman"/>
          <w:spacing w:val="16"/>
          <w:u w:val="single"/>
        </w:rPr>
        <w:t xml:space="preserve">                </w:t>
      </w:r>
    </w:p>
    <w:p w14:paraId="304BD816" w14:textId="77777777" w:rsidR="004933C3" w:rsidRPr="009F6456" w:rsidRDefault="0032389F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b/>
        </w:rPr>
        <w:t>Date of Birth:</w:t>
      </w:r>
      <w:r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  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/     /     </w:t>
      </w:r>
    </w:p>
    <w:p w14:paraId="68AD9909" w14:textId="2529DADE" w:rsidR="008A0F98" w:rsidRPr="009F6456" w:rsidRDefault="00B3780A" w:rsidP="00D82D67">
      <w:pPr>
        <w:adjustRightInd/>
        <w:spacing w:line="424" w:lineRule="exact"/>
        <w:ind w:right="544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Current Academic Status</w:t>
      </w:r>
      <w:r w:rsidR="002E4A2C">
        <w:rPr>
          <w:rFonts w:ascii="Times New Roman" w:hAnsi="Times New Roman" w:cs="Times New Roman"/>
          <w:b/>
        </w:rPr>
        <w:t>:</w:t>
      </w:r>
      <w:r w:rsidRPr="009F6456">
        <w:rPr>
          <w:rFonts w:ascii="Times New Roman" w:hAnsi="Times New Roman" w:cs="Times New Roman"/>
          <w:b/>
        </w:rPr>
        <w:t xml:space="preserve"> </w:t>
      </w:r>
    </w:p>
    <w:p w14:paraId="66D4CE53" w14:textId="0F2CD38C" w:rsidR="00D82D67" w:rsidRPr="009F6456" w:rsidRDefault="00B3780A" w:rsidP="00AD7F4D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(</w:t>
      </w:r>
      <w:r w:rsidR="00D82D67" w:rsidRPr="009F6456">
        <w:rPr>
          <w:rFonts w:ascii="Times New Roman" w:hAnsi="Times New Roman" w:cs="Times New Roman"/>
          <w:b/>
        </w:rPr>
        <w:t xml:space="preserve">Name of </w:t>
      </w:r>
      <w:r w:rsidR="002E4A2C">
        <w:rPr>
          <w:rFonts w:ascii="Times New Roman" w:hAnsi="Times New Roman" w:cs="Times New Roman"/>
          <w:b/>
        </w:rPr>
        <w:t>Y</w:t>
      </w:r>
      <w:r w:rsidR="002E4A2C" w:rsidRPr="009F6456">
        <w:rPr>
          <w:rFonts w:ascii="Times New Roman" w:hAnsi="Times New Roman" w:cs="Times New Roman"/>
          <w:b/>
        </w:rPr>
        <w:t xml:space="preserve">our </w:t>
      </w:r>
      <w:r w:rsidR="008637DA" w:rsidRPr="009F6456">
        <w:rPr>
          <w:rFonts w:ascii="Times New Roman" w:hAnsi="Times New Roman" w:cs="Times New Roman"/>
          <w:b/>
        </w:rPr>
        <w:t>U</w:t>
      </w:r>
      <w:r w:rsidR="00CB1ECA" w:rsidRPr="009F6456">
        <w:rPr>
          <w:rFonts w:ascii="Times New Roman" w:hAnsi="Times New Roman" w:cs="Times New Roman"/>
          <w:b/>
        </w:rPr>
        <w:t>niversity</w:t>
      </w:r>
      <w:r w:rsidRPr="009F6456">
        <w:rPr>
          <w:rFonts w:ascii="Times New Roman" w:hAnsi="Times New Roman" w:cs="Times New Roman"/>
          <w:b/>
        </w:rPr>
        <w:t>/</w:t>
      </w:r>
      <w:r w:rsidR="008A0F98" w:rsidRPr="009F6456">
        <w:rPr>
          <w:rFonts w:ascii="Times New Roman" w:hAnsi="Times New Roman" w:cs="Times New Roman"/>
          <w:b/>
        </w:rPr>
        <w:t>Graduate School</w:t>
      </w:r>
      <w:r w:rsidRPr="009F6456">
        <w:rPr>
          <w:rFonts w:ascii="Times New Roman" w:hAnsi="Times New Roman" w:cs="Times New Roman"/>
          <w:b/>
        </w:rPr>
        <w:t>/</w:t>
      </w:r>
      <w:r w:rsidR="008637DA" w:rsidRPr="009F6456">
        <w:rPr>
          <w:rFonts w:ascii="Times New Roman" w:hAnsi="Times New Roman" w:cs="Times New Roman"/>
          <w:b/>
        </w:rPr>
        <w:t>D</w:t>
      </w:r>
      <w:r w:rsidR="00CB1ECA" w:rsidRPr="009F6456">
        <w:rPr>
          <w:rFonts w:ascii="Times New Roman" w:hAnsi="Times New Roman" w:cs="Times New Roman"/>
          <w:b/>
        </w:rPr>
        <w:t>epartment</w:t>
      </w:r>
      <w:r w:rsidR="008A0F98" w:rsidRPr="009F6456">
        <w:rPr>
          <w:rFonts w:ascii="Times New Roman" w:hAnsi="Times New Roman" w:cs="Times New Roman"/>
          <w:b/>
        </w:rPr>
        <w:t xml:space="preserve"> or Division</w:t>
      </w:r>
      <w:r w:rsidRPr="009F6456">
        <w:rPr>
          <w:rFonts w:ascii="Times New Roman" w:hAnsi="Times New Roman" w:cs="Times New Roman"/>
          <w:b/>
        </w:rPr>
        <w:t>)</w:t>
      </w:r>
    </w:p>
    <w:p w14:paraId="0CFC411D" w14:textId="77777777" w:rsidR="005E3F9D" w:rsidRPr="009F6456" w:rsidRDefault="005E3F9D" w:rsidP="00AD7F4D">
      <w:pPr>
        <w:adjustRightInd/>
        <w:spacing w:line="424" w:lineRule="exact"/>
        <w:ind w:right="-1" w:firstLineChars="350" w:firstLine="840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u w:val="single"/>
        </w:rPr>
        <w:t xml:space="preserve">                       </w:t>
      </w:r>
      <w:r w:rsidR="004B0760" w:rsidRPr="009F6456">
        <w:rPr>
          <w:rFonts w:ascii="Times New Roman" w:hAnsi="Times New Roman" w:cs="Times New Roman"/>
          <w:u w:val="single"/>
        </w:rPr>
        <w:t>/</w:t>
      </w:r>
      <w:r w:rsidRPr="009F6456">
        <w:rPr>
          <w:rFonts w:ascii="Times New Roman" w:hAnsi="Times New Roman" w:cs="Times New Roman"/>
          <w:u w:val="single"/>
        </w:rPr>
        <w:t xml:space="preserve">   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       </w:t>
      </w:r>
      <w:r w:rsidR="004B0760" w:rsidRPr="009F6456">
        <w:rPr>
          <w:rFonts w:ascii="Times New Roman" w:hAnsi="Times New Roman" w:cs="Times New Roman"/>
          <w:u w:val="single"/>
        </w:rPr>
        <w:t xml:space="preserve"> /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</w:t>
      </w:r>
      <w:r w:rsidR="00AD7F4D" w:rsidRPr="009F6456">
        <w:rPr>
          <w:rFonts w:ascii="Times New Roman" w:hAnsi="Times New Roman" w:cs="Times New Roman"/>
          <w:u w:val="single"/>
        </w:rPr>
        <w:t xml:space="preserve">      </w:t>
      </w:r>
      <w:r w:rsidR="00D82D67" w:rsidRPr="009F6456">
        <w:rPr>
          <w:rFonts w:ascii="Times New Roman" w:hAnsi="Times New Roman" w:cs="Times New Roman"/>
          <w:u w:val="single"/>
        </w:rPr>
        <w:t xml:space="preserve"> </w:t>
      </w:r>
    </w:p>
    <w:p w14:paraId="445AABC9" w14:textId="77777777" w:rsidR="00D82D67" w:rsidRPr="009F6456" w:rsidRDefault="00D82D67" w:rsidP="00120E07">
      <w:pPr>
        <w:ind w:leftChars="150" w:left="360"/>
        <w:rPr>
          <w:rFonts w:ascii="Times New Roman" w:hAnsi="Times New Roman" w:cs="Times New Roman"/>
        </w:rPr>
      </w:pPr>
    </w:p>
    <w:p w14:paraId="765E9267" w14:textId="0EB3B8B3" w:rsidR="009F6456" w:rsidRPr="009F6456" w:rsidRDefault="003F6182" w:rsidP="009F6456">
      <w:pPr>
        <w:ind w:firstLineChars="100" w:firstLine="240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I request </w:t>
      </w:r>
      <w:r w:rsidR="00BE2A3D">
        <w:rPr>
          <w:rFonts w:ascii="Times New Roman" w:hAnsi="Times New Roman" w:cs="Times New Roman"/>
        </w:rPr>
        <w:t>admission</w:t>
      </w:r>
      <w:r w:rsidR="00120E07" w:rsidRPr="009F6456">
        <w:rPr>
          <w:rFonts w:ascii="Times New Roman" w:hAnsi="Times New Roman" w:cs="Times New Roman"/>
        </w:rPr>
        <w:t xml:space="preserve"> to your university under the following conditions </w:t>
      </w:r>
      <w:r w:rsidR="00AD7F4D" w:rsidRPr="009F6456">
        <w:rPr>
          <w:rFonts w:ascii="Times New Roman" w:hAnsi="Times New Roman" w:cs="Times New Roman"/>
        </w:rPr>
        <w:t>as</w:t>
      </w:r>
      <w:r w:rsidR="00BE2A3D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</w:rPr>
        <w:t xml:space="preserve">a </w:t>
      </w:r>
      <w:r w:rsidR="00BE2A3D">
        <w:rPr>
          <w:rFonts w:ascii="Times New Roman" w:hAnsi="Times New Roman" w:cs="Times New Roman"/>
        </w:rPr>
        <w:t>s</w:t>
      </w:r>
      <w:r w:rsidR="00BE2A3D" w:rsidRPr="009F6456">
        <w:rPr>
          <w:rFonts w:ascii="Times New Roman" w:hAnsi="Times New Roman" w:cs="Times New Roman"/>
        </w:rPr>
        <w:t>hort</w:t>
      </w:r>
      <w:r w:rsidRPr="009F6456">
        <w:rPr>
          <w:rFonts w:ascii="Times New Roman" w:hAnsi="Times New Roman" w:cs="Times New Roman"/>
        </w:rPr>
        <w:t>-</w:t>
      </w:r>
      <w:r w:rsidR="00BE2A3D">
        <w:rPr>
          <w:rFonts w:ascii="Times New Roman" w:hAnsi="Times New Roman" w:cs="Times New Roman"/>
        </w:rPr>
        <w:t>t</w:t>
      </w:r>
      <w:r w:rsidR="00BE2A3D" w:rsidRPr="009F6456">
        <w:rPr>
          <w:rFonts w:ascii="Times New Roman" w:hAnsi="Times New Roman" w:cs="Times New Roman"/>
        </w:rPr>
        <w:t xml:space="preserve">erm </w:t>
      </w:r>
      <w:r w:rsidR="00BE2A3D">
        <w:rPr>
          <w:rFonts w:ascii="Times New Roman" w:hAnsi="Times New Roman" w:cs="Times New Roman"/>
        </w:rPr>
        <w:t>i</w:t>
      </w:r>
      <w:r w:rsidR="00BE2A3D" w:rsidRPr="009F6456">
        <w:rPr>
          <w:rFonts w:ascii="Times New Roman" w:hAnsi="Times New Roman" w:cs="Times New Roman"/>
        </w:rPr>
        <w:t xml:space="preserve">nternational </w:t>
      </w:r>
      <w:r w:rsidR="00BE2A3D">
        <w:rPr>
          <w:rFonts w:ascii="Times New Roman" w:hAnsi="Times New Roman" w:cs="Times New Roman"/>
        </w:rPr>
        <w:t>s</w:t>
      </w:r>
      <w:r w:rsidR="00BE2A3D" w:rsidRPr="009F6456">
        <w:rPr>
          <w:rFonts w:ascii="Times New Roman" w:hAnsi="Times New Roman" w:cs="Times New Roman"/>
        </w:rPr>
        <w:t>tudent</w:t>
      </w:r>
      <w:r w:rsidR="00BE2A3D">
        <w:rPr>
          <w:rFonts w:ascii="Times New Roman" w:hAnsi="Times New Roman" w:cs="Times New Roman"/>
        </w:rPr>
        <w:t>.</w:t>
      </w:r>
    </w:p>
    <w:p w14:paraId="775191F0" w14:textId="0F589C9A" w:rsidR="009F6456" w:rsidRPr="009F6456" w:rsidRDefault="009F6456" w:rsidP="009F6456">
      <w:pPr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 </w:t>
      </w:r>
    </w:p>
    <w:p w14:paraId="47779FCD" w14:textId="55D08FCF" w:rsidR="00CC7B64" w:rsidRPr="009F6456" w:rsidRDefault="001769CE" w:rsidP="00C52751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upervisor 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t</w:t>
      </w: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KU</w:t>
      </w:r>
      <w:r w:rsid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sz w:val="22"/>
          <w:szCs w:val="22"/>
        </w:rPr>
        <w:t>Name: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8414DE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</w:t>
      </w:r>
      <w:r w:rsidR="00BB202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</w:p>
    <w:p w14:paraId="533A4C52" w14:textId="3D29E0F3" w:rsidR="00CC7B64" w:rsidRPr="009F6456" w:rsidRDefault="00CC7B64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600" w:firstLine="4000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(Last Name)  </w:t>
      </w:r>
      <w:r w:rsidR="009F6456" w:rsidRPr="009F6456">
        <w:rPr>
          <w:sz w:val="22"/>
          <w:szCs w:val="22"/>
        </w:rPr>
        <w:t xml:space="preserve">  </w:t>
      </w:r>
      <w:r w:rsidR="00BB2024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>(First Name)</w:t>
      </w:r>
      <w:r w:rsidR="00BB2024" w:rsidRPr="009F6456">
        <w:rPr>
          <w:sz w:val="22"/>
          <w:szCs w:val="22"/>
        </w:rPr>
        <w:t xml:space="preserve"> </w:t>
      </w:r>
      <w:r w:rsidR="00C52751" w:rsidRPr="009F6456">
        <w:rPr>
          <w:sz w:val="22"/>
          <w:szCs w:val="22"/>
        </w:rPr>
        <w:t xml:space="preserve"> </w:t>
      </w:r>
      <w:r w:rsidR="009F6456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 (Middle Name)</w:t>
      </w:r>
    </w:p>
    <w:p w14:paraId="7E8EBF40" w14:textId="77777777" w:rsidR="00CC7B64" w:rsidRPr="009F6456" w:rsidRDefault="00CC7B64" w:rsidP="00354799">
      <w:pPr>
        <w:kinsoku w:val="0"/>
        <w:overflowPunct w:val="0"/>
        <w:spacing w:line="424" w:lineRule="exact"/>
        <w:ind w:firstLineChars="1300" w:firstLine="3250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9F6456">
        <w:rPr>
          <w:rFonts w:ascii="Times New Roman" w:hAnsi="Times New Roman" w:cs="Times New Roman"/>
          <w:sz w:val="22"/>
          <w:szCs w:val="22"/>
        </w:rPr>
        <w:t xml:space="preserve">Affiliation/Title: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     </w:t>
      </w:r>
    </w:p>
    <w:p w14:paraId="454BF5CF" w14:textId="0AA7A193" w:rsidR="00CC7B64" w:rsidRPr="009F6456" w:rsidRDefault="00CC7B64" w:rsidP="00C52751">
      <w:pPr>
        <w:pStyle w:val="2"/>
        <w:rPr>
          <w:sz w:val="22"/>
          <w:szCs w:val="22"/>
        </w:rPr>
      </w:pPr>
      <w:r w:rsidRPr="009F6456">
        <w:rPr>
          <w:sz w:val="22"/>
          <w:szCs w:val="22"/>
        </w:rPr>
        <w:t xml:space="preserve">Study Plan at KU/Statement of </w:t>
      </w:r>
      <w:r w:rsidR="001769CE">
        <w:rPr>
          <w:sz w:val="22"/>
          <w:szCs w:val="22"/>
        </w:rPr>
        <w:t>P</w:t>
      </w:r>
      <w:r w:rsidR="001769CE" w:rsidRPr="009F6456">
        <w:rPr>
          <w:sz w:val="22"/>
          <w:szCs w:val="22"/>
        </w:rPr>
        <w:t>urpose</w:t>
      </w:r>
      <w:r w:rsidR="009F6456" w:rsidRPr="009F6456">
        <w:rPr>
          <w:sz w:val="22"/>
          <w:szCs w:val="22"/>
        </w:rPr>
        <w:t xml:space="preserve">: </w:t>
      </w:r>
    </w:p>
    <w:p w14:paraId="0E21CDE9" w14:textId="007E01B2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7D54A590" w14:textId="7D13C681" w:rsidR="00150109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437C822B" w14:textId="7AB32F95" w:rsidR="000B2BB3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336076E8" w14:textId="47356216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63558F90" w14:textId="4BE792AC" w:rsidR="004C2F64" w:rsidRDefault="00CC7B64" w:rsidP="004C2F64">
      <w:pPr>
        <w:pStyle w:val="a0"/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>Period of Exchange</w:t>
      </w:r>
      <w:r w:rsidR="009F6456" w:rsidRPr="009F6456">
        <w:rPr>
          <w:b/>
          <w:sz w:val="22"/>
          <w:szCs w:val="22"/>
        </w:rPr>
        <w:t xml:space="preserve">: </w:t>
      </w:r>
      <w:r w:rsidRPr="009F6456">
        <w:rPr>
          <w:sz w:val="22"/>
          <w:szCs w:val="22"/>
        </w:rPr>
        <w:t>From:</w:t>
      </w:r>
      <w:r w:rsidR="00FD3213" w:rsidRPr="009F6456">
        <w:rPr>
          <w:sz w:val="22"/>
          <w:szCs w:val="22"/>
        </w:rPr>
        <w:t xml:space="preserve"> </w:t>
      </w:r>
      <w:r w:rsidR="008F6B91">
        <w:rPr>
          <w:sz w:val="22"/>
          <w:szCs w:val="22"/>
          <w:u w:val="single"/>
        </w:rPr>
        <w:t>Month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Date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Year</w:t>
      </w:r>
      <w:r w:rsidRPr="009F6456">
        <w:rPr>
          <w:spacing w:val="16"/>
          <w:sz w:val="22"/>
          <w:szCs w:val="22"/>
        </w:rPr>
        <w:t xml:space="preserve"> </w:t>
      </w:r>
      <w:r w:rsidR="009F6456">
        <w:rPr>
          <w:spacing w:val="16"/>
          <w:sz w:val="22"/>
          <w:szCs w:val="22"/>
        </w:rPr>
        <w:t>-</w:t>
      </w:r>
      <w:r w:rsidR="009F6456">
        <w:rPr>
          <w:rFonts w:hint="eastAsia"/>
          <w:spacing w:val="16"/>
          <w:sz w:val="22"/>
          <w:szCs w:val="22"/>
        </w:rPr>
        <w:t xml:space="preserve"> </w:t>
      </w:r>
      <w:r w:rsidRPr="009F6456">
        <w:rPr>
          <w:sz w:val="22"/>
          <w:szCs w:val="22"/>
        </w:rPr>
        <w:t>Until:</w:t>
      </w:r>
      <w:r w:rsidR="00FD3213" w:rsidRPr="009F6456">
        <w:rPr>
          <w:sz w:val="22"/>
          <w:szCs w:val="22"/>
        </w:rPr>
        <w:t xml:space="preserve"> </w:t>
      </w:r>
      <w:r w:rsidR="008F6B91">
        <w:rPr>
          <w:sz w:val="22"/>
          <w:szCs w:val="22"/>
          <w:u w:val="single"/>
        </w:rPr>
        <w:t>Month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Date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Year</w:t>
      </w:r>
    </w:p>
    <w:p w14:paraId="6765542E" w14:textId="49FF0752" w:rsidR="004C2F64" w:rsidRPr="00E65EBE" w:rsidRDefault="004C2F64" w:rsidP="00CC7B64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4C2F64">
        <w:rPr>
          <w:rFonts w:ascii="Times New Roman" w:hAnsi="Times New Roman" w:cs="Times New Roman"/>
          <w:b/>
          <w:sz w:val="22"/>
          <w:szCs w:val="22"/>
        </w:rPr>
        <w:t>Grade Evaluation Coefficient (GEC)</w:t>
      </w:r>
      <w:r>
        <w:rPr>
          <w:rFonts w:ascii="Times New Roman" w:hAnsi="Times New Roman" w:cs="Times New Roman"/>
          <w:b/>
          <w:sz w:val="22"/>
          <w:szCs w:val="22"/>
        </w:rPr>
        <w:t>: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</w:t>
      </w:r>
    </w:p>
    <w:p w14:paraId="21092CD6" w14:textId="2216FFF0" w:rsidR="00CC7B64" w:rsidRPr="009F6456" w:rsidRDefault="00952C34" w:rsidP="00CC7B64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sz w:val="22"/>
          <w:szCs w:val="22"/>
        </w:rPr>
        <w:t>S</w:t>
      </w:r>
      <w:r w:rsidRPr="009F6456">
        <w:rPr>
          <w:rFonts w:ascii="Times New Roman" w:hAnsi="Times New Roman" w:cs="Times New Roman"/>
          <w:b/>
          <w:sz w:val="22"/>
          <w:szCs w:val="22"/>
        </w:rPr>
        <w:t>upervisor</w:t>
      </w:r>
      <w:r>
        <w:rPr>
          <w:rFonts w:ascii="Times New Roman" w:hAnsi="Times New Roman" w:cs="Times New Roman"/>
          <w:b/>
          <w:sz w:val="22"/>
          <w:szCs w:val="22"/>
        </w:rPr>
        <w:t xml:space="preserve"> at Home Institution</w:t>
      </w:r>
      <w:r w:rsidR="009F6456" w:rsidRPr="009F6456">
        <w:rPr>
          <w:rFonts w:ascii="Times New Roman" w:hAnsi="Times New Roman" w:cs="Times New Roman"/>
          <w:b/>
          <w:color w:val="auto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color w:val="auto"/>
          <w:sz w:val="22"/>
          <w:szCs w:val="22"/>
        </w:rPr>
        <w:t>Name</w:t>
      </w:r>
      <w:r w:rsidR="009F6456" w:rsidRPr="009F6456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</w:p>
    <w:p w14:paraId="7809DFA3" w14:textId="4264D168" w:rsidR="00CC7B64" w:rsidRPr="009F6456" w:rsidRDefault="00C52751" w:rsidP="00CC7B64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　　　</w:t>
      </w:r>
      <w:r w:rsidR="00B957B2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 xml:space="preserve"> </w:t>
      </w:r>
      <w:r w:rsidR="00952C34">
        <w:rPr>
          <w:sz w:val="22"/>
          <w:szCs w:val="22"/>
        </w:rPr>
        <w:tab/>
      </w:r>
      <w:r w:rsidR="00CC7B64" w:rsidRPr="009F6456">
        <w:rPr>
          <w:sz w:val="22"/>
          <w:szCs w:val="22"/>
        </w:rPr>
        <w:t>(Last Name)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 xml:space="preserve">  </w:t>
      </w:r>
      <w:r w:rsidR="00CC7B64" w:rsidRPr="009F6456">
        <w:rPr>
          <w:sz w:val="22"/>
          <w:szCs w:val="22"/>
        </w:rPr>
        <w:t xml:space="preserve"> (First Name) </w:t>
      </w:r>
      <w:r w:rsidRPr="009F6456">
        <w:rPr>
          <w:sz w:val="22"/>
          <w:szCs w:val="22"/>
        </w:rPr>
        <w:t xml:space="preserve">  </w:t>
      </w:r>
      <w:r w:rsidR="00CC7B64" w:rsidRPr="009F6456">
        <w:rPr>
          <w:sz w:val="22"/>
          <w:szCs w:val="22"/>
        </w:rPr>
        <w:t>(Middle</w:t>
      </w:r>
      <w:r w:rsidR="00CC7B64" w:rsidRPr="009F6456">
        <w:rPr>
          <w:sz w:val="22"/>
          <w:szCs w:val="22"/>
        </w:rPr>
        <w:t xml:space="preserve">　</w:t>
      </w:r>
      <w:r w:rsidR="00CC7B64" w:rsidRPr="009F6456">
        <w:rPr>
          <w:sz w:val="22"/>
          <w:szCs w:val="22"/>
        </w:rPr>
        <w:t>Name)</w:t>
      </w:r>
    </w:p>
    <w:p w14:paraId="2DD55E83" w14:textId="7C386BD0" w:rsidR="00CC7B64" w:rsidRPr="009F6456" w:rsidRDefault="00C52751" w:rsidP="00354799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000" w:firstLine="2500"/>
        <w:jc w:val="left"/>
        <w:rPr>
          <w:sz w:val="22"/>
          <w:szCs w:val="22"/>
          <w:u w:val="single"/>
        </w:rPr>
      </w:pPr>
      <w:r w:rsidRPr="009F6456">
        <w:rPr>
          <w:sz w:val="22"/>
          <w:szCs w:val="22"/>
        </w:rPr>
        <w:t>A</w:t>
      </w:r>
      <w:r w:rsidR="00CC7B64" w:rsidRPr="009F6456">
        <w:rPr>
          <w:sz w:val="22"/>
          <w:szCs w:val="22"/>
        </w:rPr>
        <w:t xml:space="preserve">ffiliation/Title: </w:t>
      </w:r>
      <w:r w:rsidR="00CC7B64" w:rsidRPr="009F6456">
        <w:rPr>
          <w:sz w:val="22"/>
          <w:szCs w:val="22"/>
          <w:u w:val="single"/>
        </w:rPr>
        <w:t xml:space="preserve">                            </w:t>
      </w:r>
      <w:r w:rsidRPr="009F6456">
        <w:rPr>
          <w:sz w:val="22"/>
          <w:szCs w:val="22"/>
          <w:u w:val="single"/>
        </w:rPr>
        <w:t xml:space="preserve">   </w:t>
      </w:r>
      <w:r w:rsidR="00CC7B64" w:rsidRPr="009F6456">
        <w:rPr>
          <w:sz w:val="22"/>
          <w:szCs w:val="22"/>
          <w:u w:val="single"/>
        </w:rPr>
        <w:t xml:space="preserve">    </w:t>
      </w:r>
    </w:p>
    <w:p w14:paraId="20E7220B" w14:textId="4A0E2DE6" w:rsidR="00FD3213" w:rsidRPr="009F6456" w:rsidRDefault="009F6456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rPr>
          <w:sz w:val="22"/>
          <w:szCs w:val="22"/>
        </w:rPr>
      </w:pPr>
      <w:r w:rsidRPr="009F6456">
        <w:rPr>
          <w:rFonts w:hint="eastAsia"/>
          <w:sz w:val="22"/>
          <w:szCs w:val="22"/>
        </w:rPr>
        <w:t xml:space="preserve"> </w:t>
      </w:r>
    </w:p>
    <w:sectPr w:rsidR="00FD3213" w:rsidRPr="009F6456" w:rsidSect="00B27C61">
      <w:headerReference w:type="default" r:id="rId6"/>
      <w:footerReference w:type="default" r:id="rId7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4F8F0" w14:textId="77777777" w:rsidR="00830282" w:rsidRDefault="00830282">
      <w:r>
        <w:separator/>
      </w:r>
    </w:p>
  </w:endnote>
  <w:endnote w:type="continuationSeparator" w:id="0">
    <w:p w14:paraId="75F38AA9" w14:textId="77777777" w:rsidR="00830282" w:rsidRDefault="0083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A7495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763B6" w14:textId="77777777" w:rsidR="00830282" w:rsidRDefault="00830282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6AF055D" w14:textId="77777777" w:rsidR="00830282" w:rsidRDefault="00830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45B9C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tDCzMDUysbQ0MjBR0lEKTi0uzszPAykwrgUA4C6DQCwAAAA="/>
  </w:docVars>
  <w:rsids>
    <w:rsidRoot w:val="00A849C6"/>
    <w:rsid w:val="00060310"/>
    <w:rsid w:val="00075F81"/>
    <w:rsid w:val="00084703"/>
    <w:rsid w:val="000A3023"/>
    <w:rsid w:val="000B2BB3"/>
    <w:rsid w:val="000D1BA9"/>
    <w:rsid w:val="00115623"/>
    <w:rsid w:val="00120E07"/>
    <w:rsid w:val="00150109"/>
    <w:rsid w:val="001769CE"/>
    <w:rsid w:val="00197D92"/>
    <w:rsid w:val="001C3179"/>
    <w:rsid w:val="0021377D"/>
    <w:rsid w:val="002506C4"/>
    <w:rsid w:val="002D1FF4"/>
    <w:rsid w:val="002E4A2C"/>
    <w:rsid w:val="002F1C6D"/>
    <w:rsid w:val="0032389F"/>
    <w:rsid w:val="003476D6"/>
    <w:rsid w:val="00350C29"/>
    <w:rsid w:val="00354799"/>
    <w:rsid w:val="003B442A"/>
    <w:rsid w:val="003D5C1C"/>
    <w:rsid w:val="003F3659"/>
    <w:rsid w:val="003F6182"/>
    <w:rsid w:val="00411863"/>
    <w:rsid w:val="00453FCB"/>
    <w:rsid w:val="00463C5F"/>
    <w:rsid w:val="004933C3"/>
    <w:rsid w:val="004B0760"/>
    <w:rsid w:val="004C2F64"/>
    <w:rsid w:val="004E6B16"/>
    <w:rsid w:val="0052272A"/>
    <w:rsid w:val="00582D38"/>
    <w:rsid w:val="005C4ECA"/>
    <w:rsid w:val="005D1969"/>
    <w:rsid w:val="005E3F9D"/>
    <w:rsid w:val="005F2CEC"/>
    <w:rsid w:val="00634AEF"/>
    <w:rsid w:val="00641BD9"/>
    <w:rsid w:val="00646AE9"/>
    <w:rsid w:val="00646FD6"/>
    <w:rsid w:val="006E22DB"/>
    <w:rsid w:val="00760DD2"/>
    <w:rsid w:val="007827EB"/>
    <w:rsid w:val="00791D75"/>
    <w:rsid w:val="007A6DFC"/>
    <w:rsid w:val="007B1642"/>
    <w:rsid w:val="00805DD7"/>
    <w:rsid w:val="00814F73"/>
    <w:rsid w:val="008262DC"/>
    <w:rsid w:val="00830282"/>
    <w:rsid w:val="008349A6"/>
    <w:rsid w:val="00837857"/>
    <w:rsid w:val="008401F5"/>
    <w:rsid w:val="008414DE"/>
    <w:rsid w:val="0084533E"/>
    <w:rsid w:val="008637DA"/>
    <w:rsid w:val="008923D9"/>
    <w:rsid w:val="008A0F98"/>
    <w:rsid w:val="008F6B91"/>
    <w:rsid w:val="00903BEF"/>
    <w:rsid w:val="00904695"/>
    <w:rsid w:val="00904716"/>
    <w:rsid w:val="009215EB"/>
    <w:rsid w:val="00943A5D"/>
    <w:rsid w:val="00946972"/>
    <w:rsid w:val="00952C34"/>
    <w:rsid w:val="009F4209"/>
    <w:rsid w:val="009F5957"/>
    <w:rsid w:val="009F6456"/>
    <w:rsid w:val="00A3219E"/>
    <w:rsid w:val="00A6088C"/>
    <w:rsid w:val="00A66FFA"/>
    <w:rsid w:val="00A849C6"/>
    <w:rsid w:val="00A936F1"/>
    <w:rsid w:val="00AD1E53"/>
    <w:rsid w:val="00AD7F4D"/>
    <w:rsid w:val="00B27C61"/>
    <w:rsid w:val="00B3780A"/>
    <w:rsid w:val="00B957B2"/>
    <w:rsid w:val="00BA1AAC"/>
    <w:rsid w:val="00BB2024"/>
    <w:rsid w:val="00BE2A3D"/>
    <w:rsid w:val="00C40126"/>
    <w:rsid w:val="00C52751"/>
    <w:rsid w:val="00C63883"/>
    <w:rsid w:val="00CB1ECA"/>
    <w:rsid w:val="00CC7B64"/>
    <w:rsid w:val="00CF57EC"/>
    <w:rsid w:val="00D63D13"/>
    <w:rsid w:val="00D82D67"/>
    <w:rsid w:val="00DA2057"/>
    <w:rsid w:val="00DE09FD"/>
    <w:rsid w:val="00E17131"/>
    <w:rsid w:val="00E2790E"/>
    <w:rsid w:val="00E65EBE"/>
    <w:rsid w:val="00E8749C"/>
    <w:rsid w:val="00F2231E"/>
    <w:rsid w:val="00F31DBA"/>
    <w:rsid w:val="00F42E91"/>
    <w:rsid w:val="00F43EE3"/>
    <w:rsid w:val="00F54422"/>
    <w:rsid w:val="00F620E5"/>
    <w:rsid w:val="00F762AB"/>
    <w:rsid w:val="00F841DE"/>
    <w:rsid w:val="00F95DFD"/>
    <w:rsid w:val="00FC191D"/>
    <w:rsid w:val="00FD321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0F64B0D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BE2A3D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BE2A3D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BE2A3D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BE2A3D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BE2A3D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Revision"/>
    <w:hidden/>
    <w:uiPriority w:val="99"/>
    <w:semiHidden/>
    <w:rsid w:val="008262DC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Fumitaka Wakamatsu</cp:lastModifiedBy>
  <cp:revision>4</cp:revision>
  <cp:lastPrinted>2007-02-16T06:33:00Z</cp:lastPrinted>
  <dcterms:created xsi:type="dcterms:W3CDTF">2023-04-28T00:38:00Z</dcterms:created>
  <dcterms:modified xsi:type="dcterms:W3CDTF">2023-04-28T00:44:00Z</dcterms:modified>
</cp:coreProperties>
</file>